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425B7DC0"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413414">
        <w:rPr>
          <w:sz w:val="24"/>
          <w:szCs w:val="24"/>
          <w:lang w:val="en-GB"/>
        </w:rPr>
        <w:t>South Caroli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243DE19"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00AC042C" w14:textId="77777777" w:rsidR="00413414" w:rsidRDefault="00413414" w:rsidP="007F3DC0">
      <w:pPr>
        <w:tabs>
          <w:tab w:val="left" w:pos="709"/>
        </w:tabs>
        <w:spacing w:line="240" w:lineRule="auto"/>
        <w:rPr>
          <w:rFonts w:cstheme="minorHAnsi"/>
          <w:sz w:val="24"/>
          <w:szCs w:val="24"/>
        </w:rPr>
      </w:pPr>
    </w:p>
    <w:p w14:paraId="69F185C2" w14:textId="77777777" w:rsidR="00413414" w:rsidRPr="005730FD" w:rsidRDefault="00413414" w:rsidP="00413414">
      <w:pPr>
        <w:tabs>
          <w:tab w:val="left" w:pos="709"/>
        </w:tabs>
        <w:spacing w:line="240" w:lineRule="auto"/>
        <w:rPr>
          <w:rFonts w:cstheme="minorHAnsi"/>
          <w:b/>
          <w:bCs/>
          <w:sz w:val="24"/>
          <w:szCs w:val="24"/>
        </w:rPr>
      </w:pPr>
      <w:r w:rsidRPr="005730FD">
        <w:rPr>
          <w:rFonts w:cstheme="minorHAnsi"/>
          <w:b/>
          <w:bCs/>
          <w:sz w:val="24"/>
          <w:szCs w:val="24"/>
        </w:rPr>
        <w:t>Witnesses</w:t>
      </w:r>
    </w:p>
    <w:p w14:paraId="71A55E0E" w14:textId="77777777" w:rsidR="00413414" w:rsidRDefault="00413414" w:rsidP="00413414">
      <w:pPr>
        <w:tabs>
          <w:tab w:val="left" w:pos="709"/>
        </w:tabs>
        <w:spacing w:line="240" w:lineRule="auto"/>
        <w:jc w:val="both"/>
        <w:rPr>
          <w:rFonts w:cstheme="minorHAnsi"/>
          <w:sz w:val="24"/>
          <w:szCs w:val="24"/>
        </w:rPr>
        <w:sectPr w:rsidR="00413414" w:rsidSect="007852D8">
          <w:type w:val="continuous"/>
          <w:pgSz w:w="11906" w:h="16838"/>
          <w:pgMar w:top="754" w:right="1440" w:bottom="1440" w:left="1440" w:header="283" w:footer="283" w:gutter="0"/>
          <w:cols w:space="708"/>
          <w:docGrid w:linePitch="360"/>
        </w:sectPr>
      </w:pPr>
    </w:p>
    <w:p w14:paraId="70164594" w14:textId="77777777" w:rsidR="00413414" w:rsidRDefault="00413414" w:rsidP="00413414">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217840C5" w14:textId="77777777" w:rsidR="00413414" w:rsidRPr="007852D8" w:rsidRDefault="00413414" w:rsidP="00413414">
      <w:pPr>
        <w:tabs>
          <w:tab w:val="left" w:pos="284"/>
          <w:tab w:val="left" w:pos="567"/>
          <w:tab w:val="left" w:pos="709"/>
        </w:tabs>
        <w:spacing w:line="240" w:lineRule="auto"/>
        <w:rPr>
          <w:rFonts w:cstheme="minorHAnsi"/>
          <w:sz w:val="24"/>
          <w:szCs w:val="24"/>
          <w:u w:val="single"/>
        </w:rPr>
      </w:pPr>
    </w:p>
    <w:p w14:paraId="1D597EBD" w14:textId="77777777" w:rsidR="00413414" w:rsidRDefault="00413414" w:rsidP="00413414">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0D5FE2D8" w14:textId="77777777" w:rsidR="00413414" w:rsidRDefault="00413414" w:rsidP="00413414">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328E2534" w14:textId="77777777" w:rsidR="00413414" w:rsidRDefault="00413414" w:rsidP="00413414">
      <w:pPr>
        <w:tabs>
          <w:tab w:val="left" w:pos="284"/>
          <w:tab w:val="left" w:pos="567"/>
          <w:tab w:val="left" w:pos="709"/>
        </w:tabs>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1236003A" w14:textId="77777777" w:rsidR="00413414"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PRINT NAME</w:t>
      </w:r>
    </w:p>
    <w:p w14:paraId="3CB37DB9" w14:textId="77777777" w:rsidR="00413414"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CEAF514" w14:textId="77777777" w:rsidR="00413414" w:rsidRDefault="00413414" w:rsidP="00413414">
      <w:pPr>
        <w:tabs>
          <w:tab w:val="left" w:pos="709"/>
          <w:tab w:val="left" w:pos="993"/>
        </w:tabs>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p>
    <w:p w14:paraId="6CC8D60E" w14:textId="77777777" w:rsidR="00413414" w:rsidRPr="005730FD"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6FC8D676" w14:textId="77777777" w:rsidR="00413414" w:rsidRDefault="00413414" w:rsidP="00413414">
      <w:pPr>
        <w:spacing w:line="240" w:lineRule="auto"/>
        <w:rPr>
          <w:rFonts w:cstheme="minorHAnsi"/>
          <w:sz w:val="24"/>
          <w:szCs w:val="24"/>
        </w:rPr>
      </w:pPr>
    </w:p>
    <w:p w14:paraId="06D864FB" w14:textId="77777777" w:rsidR="00413414" w:rsidRDefault="00413414" w:rsidP="00413414">
      <w:pPr>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p>
    <w:p w14:paraId="36A6AB41" w14:textId="77777777" w:rsidR="00413414" w:rsidRDefault="00413414" w:rsidP="00413414">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3304ADB0" w14:textId="77777777" w:rsidR="00413414" w:rsidRPr="007852D8" w:rsidRDefault="00413414" w:rsidP="00413414">
      <w:pPr>
        <w:tabs>
          <w:tab w:val="left" w:pos="284"/>
          <w:tab w:val="left" w:pos="567"/>
          <w:tab w:val="left" w:pos="709"/>
        </w:tabs>
        <w:spacing w:line="240" w:lineRule="auto"/>
        <w:rPr>
          <w:rFonts w:cstheme="minorHAnsi"/>
          <w:sz w:val="24"/>
          <w:szCs w:val="24"/>
          <w:u w:val="single"/>
        </w:rPr>
      </w:pPr>
    </w:p>
    <w:p w14:paraId="558800F1" w14:textId="77777777" w:rsidR="00413414" w:rsidRDefault="00413414" w:rsidP="00413414">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5D990CBE" w14:textId="77777777" w:rsidR="00413414" w:rsidRDefault="00413414" w:rsidP="00413414">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538AC424" w14:textId="77777777" w:rsidR="00413414" w:rsidRDefault="00413414" w:rsidP="00413414">
      <w:pPr>
        <w:tabs>
          <w:tab w:val="left" w:pos="284"/>
          <w:tab w:val="left" w:pos="567"/>
          <w:tab w:val="left" w:pos="709"/>
        </w:tabs>
        <w:spacing w:line="240" w:lineRule="auto"/>
        <w:rPr>
          <w:rFonts w:cstheme="minorHAnsi"/>
          <w:sz w:val="24"/>
          <w:szCs w:val="24"/>
        </w:rPr>
        <w:sectPr w:rsidR="00413414"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D93813B" w14:textId="77777777" w:rsidR="00413414"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PRINT NAME</w:t>
      </w:r>
    </w:p>
    <w:p w14:paraId="6ED17A57" w14:textId="77777777" w:rsidR="00413414" w:rsidRDefault="00413414" w:rsidP="00413414">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754F4780" w14:textId="77777777" w:rsidR="00413414" w:rsidRDefault="00413414" w:rsidP="00413414">
      <w:pPr>
        <w:tabs>
          <w:tab w:val="left" w:pos="709"/>
          <w:tab w:val="left" w:pos="993"/>
        </w:tabs>
        <w:spacing w:line="240" w:lineRule="auto"/>
        <w:rPr>
          <w:rFonts w:cstheme="minorHAnsi"/>
          <w:sz w:val="24"/>
          <w:szCs w:val="24"/>
        </w:rPr>
        <w:sectPr w:rsidR="00413414" w:rsidSect="007852D8">
          <w:type w:val="continuous"/>
          <w:pgSz w:w="11906" w:h="16838"/>
          <w:pgMar w:top="1328" w:right="1440" w:bottom="388" w:left="1440" w:header="283" w:footer="708" w:gutter="0"/>
          <w:cols w:space="708"/>
          <w:docGrid w:linePitch="360"/>
        </w:sectPr>
      </w:pPr>
    </w:p>
    <w:p w14:paraId="7D76E8EA" w14:textId="77777777" w:rsidR="00413414" w:rsidRPr="007F3DC0" w:rsidRDefault="00413414" w:rsidP="00413414">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06B1ADB7" w14:textId="77777777" w:rsidR="00413414" w:rsidRDefault="00413414" w:rsidP="007F3DC0">
      <w:pPr>
        <w:tabs>
          <w:tab w:val="left" w:pos="709"/>
        </w:tabs>
        <w:spacing w:line="240" w:lineRule="auto"/>
        <w:rPr>
          <w:rFonts w:cstheme="minorHAnsi"/>
          <w:sz w:val="24"/>
          <w:szCs w:val="24"/>
        </w:rPr>
      </w:pPr>
    </w:p>
    <w:sectPr w:rsidR="00413414"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A989E" w14:textId="77777777" w:rsidR="00675178" w:rsidRDefault="00675178" w:rsidP="00CB37D9">
      <w:pPr>
        <w:spacing w:after="0" w:line="240" w:lineRule="auto"/>
      </w:pPr>
      <w:r>
        <w:separator/>
      </w:r>
    </w:p>
  </w:endnote>
  <w:endnote w:type="continuationSeparator" w:id="0">
    <w:p w14:paraId="264D04CE" w14:textId="77777777" w:rsidR="00675178" w:rsidRDefault="0067517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E8FC96" w14:textId="77777777" w:rsidR="00675178" w:rsidRDefault="00675178" w:rsidP="00CB37D9">
      <w:pPr>
        <w:spacing w:after="0" w:line="240" w:lineRule="auto"/>
      </w:pPr>
      <w:r>
        <w:separator/>
      </w:r>
    </w:p>
  </w:footnote>
  <w:footnote w:type="continuationSeparator" w:id="0">
    <w:p w14:paraId="56225F6F" w14:textId="77777777" w:rsidR="00675178" w:rsidRDefault="0067517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96150"/>
    <w:rsid w:val="000A4A9B"/>
    <w:rsid w:val="000B2ADA"/>
    <w:rsid w:val="000B5230"/>
    <w:rsid w:val="000D10EF"/>
    <w:rsid w:val="0010293D"/>
    <w:rsid w:val="00143F31"/>
    <w:rsid w:val="001511CC"/>
    <w:rsid w:val="00181BFB"/>
    <w:rsid w:val="001A0EDD"/>
    <w:rsid w:val="00213AF9"/>
    <w:rsid w:val="00246536"/>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75178"/>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7943"/>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B2CE9"/>
    <w:rsid w:val="00BC0F62"/>
    <w:rsid w:val="00BD2E8E"/>
    <w:rsid w:val="00C12650"/>
    <w:rsid w:val="00C468F6"/>
    <w:rsid w:val="00C55AF5"/>
    <w:rsid w:val="00C576A9"/>
    <w:rsid w:val="00C91B90"/>
    <w:rsid w:val="00CB37D9"/>
    <w:rsid w:val="00CC130A"/>
    <w:rsid w:val="00CD6FD8"/>
    <w:rsid w:val="00D30BA5"/>
    <w:rsid w:val="00D37FFA"/>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0</Words>
  <Characters>256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36:00Z</cp:lastPrinted>
  <dcterms:created xsi:type="dcterms:W3CDTF">2020-07-02T18:37:00Z</dcterms:created>
  <dcterms:modified xsi:type="dcterms:W3CDTF">2020-07-02T18:37:00Z</dcterms:modified>
</cp:coreProperties>
</file>